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14B3FE6F" w:rsidR="00891B06" w:rsidRPr="00BB4285" w:rsidRDefault="008756BF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Project </w:t>
      </w:r>
      <w:r w:rsidR="00891B06" w:rsidRPr="00BB4285">
        <w:rPr>
          <w:rFonts w:ascii="Times New Roman" w:hAnsi="Times New Roman" w:cs="Times New Roman"/>
          <w:b/>
          <w:bCs/>
        </w:rPr>
        <w:t>Sprint #1</w:t>
      </w:r>
    </w:p>
    <w:p w14:paraId="2C406294" w14:textId="77777777" w:rsidR="000E7AD5" w:rsidRDefault="000E7AD5" w:rsidP="000E7AD5">
      <w:pPr>
        <w:ind w:left="720" w:right="720"/>
        <w:rPr>
          <w:rFonts w:ascii="Times New Roman" w:hAnsi="Times New Roman" w:cs="Times New Roman"/>
        </w:rPr>
      </w:pPr>
    </w:p>
    <w:p w14:paraId="084A72CC" w14:textId="5D7352E7" w:rsidR="008756BF" w:rsidRDefault="000E7AD5" w:rsidP="000E7AD5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F854C7F" w14:textId="29AC30EA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BC8987C" w14:textId="0E47A99E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Your submission must include the GitHub link to your project and you must ensure that the instructor has the proper access to your project. You will receive no points otherwise.</w:t>
      </w:r>
    </w:p>
    <w:p w14:paraId="5FB1BBBE" w14:textId="77777777" w:rsidR="009F430C" w:rsidRDefault="009F430C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538DBCD" w14:textId="4FB9D158" w:rsidR="005B09A1" w:rsidRPr="00593ED8" w:rsidRDefault="005B09A1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  <w:t xml:space="preserve">GitHub link: </w:t>
      </w:r>
    </w:p>
    <w:p w14:paraId="33EE1B58" w14:textId="77777777" w:rsidR="000E7AD5" w:rsidRDefault="000E7AD5" w:rsidP="008756BF">
      <w:pPr>
        <w:rPr>
          <w:rFonts w:ascii="Times New Roman" w:hAnsi="Times New Roman" w:cs="Times New Roman"/>
        </w:rPr>
      </w:pPr>
    </w:p>
    <w:p w14:paraId="370647FC" w14:textId="781004D2" w:rsidR="00CB3606" w:rsidRPr="00CB3606" w:rsidRDefault="000E7AD5" w:rsidP="00CB3606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</w:rPr>
        <w:t>In this assignment, you aim to s</w:t>
      </w:r>
      <w:r w:rsidR="00891B06" w:rsidRPr="008756BF">
        <w:rPr>
          <w:rFonts w:ascii="Times New Roman" w:hAnsi="Times New Roman" w:cs="Times New Roman"/>
        </w:rPr>
        <w:t xml:space="preserve">pecify </w:t>
      </w:r>
      <w:r w:rsidR="001B0D85" w:rsidRPr="008756BF">
        <w:rPr>
          <w:rFonts w:ascii="Times New Roman" w:hAnsi="Times New Roman" w:cs="Times New Roman"/>
        </w:rPr>
        <w:t xml:space="preserve">the </w:t>
      </w:r>
      <w:r w:rsidR="00891B06" w:rsidRPr="008756BF">
        <w:rPr>
          <w:rFonts w:ascii="Times New Roman" w:hAnsi="Times New Roman" w:cs="Times New Roman"/>
        </w:rPr>
        <w:t>requirements</w:t>
      </w:r>
      <w:r w:rsidR="000D100A" w:rsidRPr="008756BF">
        <w:rPr>
          <w:rFonts w:ascii="Times New Roman" w:hAnsi="Times New Roman" w:cs="Times New Roman"/>
        </w:rPr>
        <w:t xml:space="preserve"> (</w:t>
      </w:r>
      <w:r w:rsidR="000D100A" w:rsidRPr="008756BF">
        <w:rPr>
          <w:rFonts w:ascii="Times New Roman" w:hAnsi="Times New Roman" w:cs="Times New Roman"/>
          <w:szCs w:val="22"/>
        </w:rPr>
        <w:t>i.e., user stories and acceptance criteria)</w:t>
      </w:r>
      <w:r w:rsidR="00E96BAF" w:rsidRPr="008756BF">
        <w:rPr>
          <w:rFonts w:ascii="Times New Roman" w:hAnsi="Times New Roman" w:cs="Times New Roman"/>
        </w:rPr>
        <w:t xml:space="preserve"> of the target software</w:t>
      </w:r>
      <w:r w:rsidR="00891B06" w:rsidRPr="008756BF">
        <w:rPr>
          <w:rFonts w:ascii="Times New Roman" w:hAnsi="Times New Roman" w:cs="Times New Roman"/>
        </w:rPr>
        <w:t xml:space="preserve"> </w:t>
      </w:r>
      <w:r w:rsidR="000D100A" w:rsidRPr="008756BF">
        <w:rPr>
          <w:rFonts w:ascii="Times New Roman" w:hAnsi="Times New Roman" w:cs="Times New Roman"/>
          <w:szCs w:val="22"/>
        </w:rPr>
        <w:t xml:space="preserve">that allows </w:t>
      </w:r>
      <w:r w:rsidR="00E96BAF" w:rsidRPr="008756BF">
        <w:rPr>
          <w:rFonts w:ascii="Times New Roman" w:hAnsi="Times New Roman" w:cs="Times New Roman"/>
        </w:rPr>
        <w:t xml:space="preserve">a human player to play </w:t>
      </w:r>
      <w:r w:rsidR="008756BF" w:rsidRPr="008756BF">
        <w:rPr>
          <w:rFonts w:ascii="Times New Roman" w:hAnsi="Times New Roman" w:cs="Times New Roman"/>
        </w:rPr>
        <w:t xml:space="preserve">a simple or general SOS game </w:t>
      </w:r>
      <w:r w:rsidR="00E96BAF" w:rsidRPr="008756BF">
        <w:rPr>
          <w:rFonts w:ascii="Times New Roman" w:hAnsi="Times New Roman" w:cs="Times New Roman"/>
        </w:rPr>
        <w:t>against a human</w:t>
      </w:r>
      <w:r w:rsidR="001B0D85" w:rsidRPr="008756BF">
        <w:rPr>
          <w:rFonts w:ascii="Times New Roman" w:hAnsi="Times New Roman" w:cs="Times New Roman"/>
        </w:rPr>
        <w:t xml:space="preserve"> opponent. </w:t>
      </w:r>
      <w:r w:rsidR="004D39C6" w:rsidRPr="00CB3606">
        <w:rPr>
          <w:rFonts w:ascii="Times New Roman" w:hAnsi="Times New Roman" w:cs="Times New Roman"/>
          <w:szCs w:val="22"/>
        </w:rPr>
        <w:t xml:space="preserve">These requirements will be </w:t>
      </w:r>
      <w:r w:rsidR="00880682">
        <w:rPr>
          <w:rFonts w:ascii="Times New Roman" w:hAnsi="Times New Roman" w:cs="Times New Roman"/>
          <w:szCs w:val="22"/>
        </w:rPr>
        <w:t xml:space="preserve">fully </w:t>
      </w:r>
      <w:r w:rsidR="004D39C6">
        <w:rPr>
          <w:rFonts w:ascii="Times New Roman" w:hAnsi="Times New Roman" w:cs="Times New Roman"/>
          <w:szCs w:val="22"/>
        </w:rPr>
        <w:t>implemented</w:t>
      </w:r>
      <w:r w:rsidR="004D39C6" w:rsidRPr="00CB3606">
        <w:rPr>
          <w:rFonts w:ascii="Times New Roman" w:hAnsi="Times New Roman" w:cs="Times New Roman"/>
          <w:szCs w:val="22"/>
        </w:rPr>
        <w:t xml:space="preserve"> by the end of sprint 3</w:t>
      </w:r>
      <w:r w:rsidR="004D39C6">
        <w:rPr>
          <w:rFonts w:ascii="Times New Roman" w:hAnsi="Times New Roman" w:cs="Times New Roman"/>
          <w:szCs w:val="22"/>
        </w:rPr>
        <w:t xml:space="preserve">. </w:t>
      </w:r>
      <w:r w:rsidR="001B0D85" w:rsidRPr="008756BF">
        <w:rPr>
          <w:rFonts w:ascii="Times New Roman" w:hAnsi="Times New Roman" w:cs="Times New Roman"/>
        </w:rPr>
        <w:t xml:space="preserve">The minimum features include </w:t>
      </w:r>
      <w:r w:rsidR="004570C9" w:rsidRPr="00D51FC9">
        <w:rPr>
          <w:rFonts w:ascii="Times New Roman" w:hAnsi="Times New Roman" w:cs="Times New Roman"/>
          <w:b/>
          <w:bCs/>
        </w:rPr>
        <w:t>choosing the board size,</w:t>
      </w:r>
      <w:r w:rsidR="004570C9">
        <w:rPr>
          <w:rFonts w:ascii="Times New Roman" w:hAnsi="Times New Roman" w:cs="Times New Roman"/>
        </w:rPr>
        <w:t xml:space="preserve"> </w:t>
      </w:r>
      <w:r w:rsidR="008756BF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8756BF" w:rsidRPr="008756BF">
        <w:rPr>
          <w:rFonts w:ascii="Times New Roman" w:hAnsi="Times New Roman" w:cs="Times New Roman"/>
        </w:rPr>
        <w:t xml:space="preserve">, </w:t>
      </w:r>
      <w:r w:rsidR="004570C9">
        <w:rPr>
          <w:rFonts w:ascii="Times New Roman" w:hAnsi="Times New Roman" w:cs="Times New Roman"/>
          <w:b/>
          <w:bCs/>
        </w:rPr>
        <w:t>starting</w:t>
      </w:r>
      <w:r w:rsidR="001B0D85" w:rsidRPr="008756BF">
        <w:rPr>
          <w:rFonts w:ascii="Times New Roman" w:hAnsi="Times New Roman" w:cs="Times New Roman"/>
          <w:b/>
          <w:bCs/>
        </w:rPr>
        <w:t xml:space="preserve"> a </w:t>
      </w:r>
      <w:r w:rsidR="00CB3606">
        <w:rPr>
          <w:rFonts w:ascii="Times New Roman" w:hAnsi="Times New Roman" w:cs="Times New Roman"/>
          <w:b/>
          <w:bCs/>
        </w:rPr>
        <w:t xml:space="preserve">new </w:t>
      </w:r>
      <w:r w:rsidR="001B0D85" w:rsidRPr="008756BF">
        <w:rPr>
          <w:rFonts w:ascii="Times New Roman" w:hAnsi="Times New Roman" w:cs="Times New Roman"/>
          <w:b/>
          <w:bCs/>
        </w:rPr>
        <w:t>game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8756BF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1B0D85" w:rsidRPr="008756BF">
        <w:rPr>
          <w:rFonts w:ascii="Times New Roman" w:hAnsi="Times New Roman" w:cs="Times New Roman"/>
          <w:b/>
          <w:bCs/>
        </w:rPr>
        <w:t xml:space="preserve">determining if </w:t>
      </w:r>
      <w:r w:rsidR="008756BF" w:rsidRPr="008756BF">
        <w:rPr>
          <w:rFonts w:ascii="Times New Roman" w:hAnsi="Times New Roman" w:cs="Times New Roman"/>
          <w:b/>
          <w:bCs/>
        </w:rPr>
        <w:t xml:space="preserve">a simple or general </w:t>
      </w:r>
      <w:r w:rsidR="001B0D85" w:rsidRPr="008756BF">
        <w:rPr>
          <w:rFonts w:ascii="Times New Roman" w:hAnsi="Times New Roman" w:cs="Times New Roman"/>
          <w:b/>
          <w:bCs/>
        </w:rPr>
        <w:t>game is over</w:t>
      </w:r>
      <w:r w:rsidR="001B0D85" w:rsidRPr="008756BF">
        <w:rPr>
          <w:rFonts w:ascii="Times New Roman" w:hAnsi="Times New Roman" w:cs="Times New Roman"/>
        </w:rPr>
        <w:t>.</w:t>
      </w:r>
      <w:r w:rsidR="004D39C6">
        <w:rPr>
          <w:rFonts w:ascii="Times New Roman" w:hAnsi="Times New Roman" w:cs="Times New Roman"/>
        </w:rPr>
        <w:t xml:space="preserve"> </w:t>
      </w:r>
      <w:r w:rsidR="00CB3606">
        <w:rPr>
          <w:rFonts w:ascii="Times New Roman" w:hAnsi="Times New Roman" w:cs="Times New Roman"/>
          <w:szCs w:val="22"/>
        </w:rPr>
        <w:t xml:space="preserve">The following is a sample GUI layout. </w:t>
      </w:r>
    </w:p>
    <w:p w14:paraId="4A5353E9" w14:textId="77777777" w:rsidR="00CB3606" w:rsidRPr="00CB3606" w:rsidRDefault="00CB3606" w:rsidP="00CB3606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X="355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3308"/>
        <w:gridCol w:w="1880"/>
      </w:tblGrid>
      <w:tr w:rsidR="006941F7" w14:paraId="061B0F9B" w14:textId="77777777" w:rsidTr="00411E4E">
        <w:tc>
          <w:tcPr>
            <w:tcW w:w="6745" w:type="dxa"/>
            <w:gridSpan w:val="3"/>
          </w:tcPr>
          <w:p w14:paraId="2719067F" w14:textId="4E95111F" w:rsidR="006941F7" w:rsidRDefault="006941F7" w:rsidP="00411E4E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BEA4E8" wp14:editId="77C93F88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403008" w14:textId="77777777" w:rsidR="006941F7" w:rsidRDefault="006941F7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7BEA4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3403008" w14:textId="77777777" w:rsidR="006941F7" w:rsidRDefault="006941F7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7E9729C8" wp14:editId="082AD4B9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6E2F6272" wp14:editId="2AE093D2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941F7" w14:paraId="2883E934" w14:textId="77777777" w:rsidTr="00411E4E">
        <w:tc>
          <w:tcPr>
            <w:tcW w:w="1557" w:type="dxa"/>
          </w:tcPr>
          <w:p w14:paraId="57325C23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20598B6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6BC04A77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50120911" w14:textId="77777777" w:rsidR="006941F7" w:rsidRDefault="006941F7" w:rsidP="00411E4E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AD8176C" wp14:editId="5F0778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EF2B6A1" w14:textId="77777777" w:rsidR="006941F7" w:rsidRDefault="006941F7" w:rsidP="00411E4E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3CA1FB87" wp14:editId="2D3B3F2A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B3CE410" w14:textId="77777777" w:rsidR="006941F7" w:rsidRDefault="006941F7" w:rsidP="00411E4E">
            <w:pPr>
              <w:rPr>
                <w:szCs w:val="22"/>
              </w:rPr>
            </w:pPr>
          </w:p>
          <w:p w14:paraId="6A06421B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0D22EF3C" w14:textId="77777777" w:rsidR="006941F7" w:rsidRDefault="006941F7" w:rsidP="00411E4E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10409A14" w14:textId="77777777" w:rsidR="006941F7" w:rsidRDefault="006941F7" w:rsidP="00411E4E">
            <w:pPr>
              <w:rPr>
                <w:szCs w:val="22"/>
              </w:rPr>
            </w:pPr>
            <w:r>
              <w:fldChar w:fldCharType="begin"/>
            </w:r>
            <w:r>
              <w:instrText xml:space="preserve"> INCLUDEPICTURE "/var/folders/d1/dp8zs88j3p3_vx66ld84vftjm5ps3z/T/com.microsoft.Word/WebArchiveCopyPasteTempFiles/SOS_game.pn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40DC623D" wp14:editId="61B1A7F5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880" w:type="dxa"/>
          </w:tcPr>
          <w:p w14:paraId="1963BD78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22687405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1C37ABFA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40BDF95" w14:textId="77777777" w:rsidR="006941F7" w:rsidRDefault="006941F7" w:rsidP="00411E4E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03E3EEF1" wp14:editId="5A525809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68D4008" w14:textId="77777777" w:rsidR="006941F7" w:rsidRDefault="006941F7" w:rsidP="00411E4E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4082BDC" wp14:editId="6887618C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E283B9E" w14:textId="32318CB6" w:rsidR="006941F7" w:rsidRDefault="006941F7" w:rsidP="00411E4E">
            <w:pPr>
              <w:ind w:left="288"/>
              <w:rPr>
                <w:szCs w:val="22"/>
              </w:rPr>
            </w:pPr>
          </w:p>
        </w:tc>
      </w:tr>
      <w:tr w:rsidR="006941F7" w14:paraId="68F07F4B" w14:textId="77777777" w:rsidTr="00411E4E">
        <w:tc>
          <w:tcPr>
            <w:tcW w:w="1557" w:type="dxa"/>
          </w:tcPr>
          <w:p w14:paraId="67962A55" w14:textId="1C6A39A1" w:rsidR="006941F7" w:rsidRDefault="006941F7" w:rsidP="00411E4E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06E2F2CC" w14:textId="77777777" w:rsidR="006941F7" w:rsidRDefault="006941F7" w:rsidP="00411E4E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880" w:type="dxa"/>
          </w:tcPr>
          <w:p w14:paraId="4B892F83" w14:textId="77777777" w:rsidR="006941F7" w:rsidRDefault="006941F7" w:rsidP="00411E4E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8017F86" wp14:editId="4C861C02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874F38" w14:textId="77777777" w:rsidR="006941F7" w:rsidRPr="00BA2484" w:rsidRDefault="006941F7" w:rsidP="00CB3606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17F86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29874F38" w14:textId="77777777" w:rsidR="006941F7" w:rsidRPr="00BA2484" w:rsidRDefault="006941F7" w:rsidP="00CB36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D503DC1" w14:textId="39BA595C" w:rsidR="00CB3606" w:rsidRPr="004D39C6" w:rsidRDefault="00CB3606" w:rsidP="00CB3606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>Figure 1. Sample GUI layout of the first working program by the end of Sprint 3</w:t>
      </w:r>
    </w:p>
    <w:p w14:paraId="5BA1F820" w14:textId="77777777" w:rsidR="00CB3606" w:rsidRPr="004D39C6" w:rsidRDefault="00CB3606" w:rsidP="00891B06">
      <w:pPr>
        <w:rPr>
          <w:rFonts w:ascii="Times New Roman" w:hAnsi="Times New Roman" w:cs="Times New Roman"/>
        </w:rPr>
      </w:pPr>
    </w:p>
    <w:p w14:paraId="06A8FEF9" w14:textId="2134629D" w:rsidR="00451657" w:rsidRDefault="004D39C6" w:rsidP="00891B06">
      <w:pPr>
        <w:rPr>
          <w:rFonts w:ascii="Times New Roman" w:hAnsi="Times New Roman" w:cs="Times New Roman"/>
        </w:rPr>
      </w:pPr>
      <w:r w:rsidRPr="004D39C6">
        <w:rPr>
          <w:rFonts w:ascii="Times New Roman" w:hAnsi="Times New Roman" w:cs="Times New Roman"/>
        </w:rPr>
        <w:t xml:space="preserve">Use the following tables to document your user stories and acceptance criteria. </w:t>
      </w:r>
    </w:p>
    <w:p w14:paraId="7C7FAB8D" w14:textId="2014B56D" w:rsidR="004D43F3" w:rsidRPr="004D39C6" w:rsidRDefault="004D43F3" w:rsidP="00891B06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</w:t>
      </w:r>
      <w:r w:rsidR="00833F41" w:rsidRPr="007D3DB2">
        <w:rPr>
          <w:rFonts w:ascii="Times New Roman" w:hAnsi="Times New Roman" w:cs="Times New Roman"/>
          <w:color w:val="FF0000"/>
        </w:rPr>
        <w:t>are required to</w:t>
      </w:r>
      <w:r w:rsidRPr="007D3DB2">
        <w:rPr>
          <w:rFonts w:ascii="Times New Roman" w:hAnsi="Times New Roman" w:cs="Times New Roman"/>
          <w:color w:val="FF0000"/>
        </w:rPr>
        <w:t xml:space="preserve"> use </w:t>
      </w:r>
      <w:r w:rsidR="00F90E08">
        <w:rPr>
          <w:rFonts w:ascii="Times New Roman" w:hAnsi="Times New Roman" w:cs="Times New Roman"/>
          <w:color w:val="FF0000"/>
        </w:rPr>
        <w:t xml:space="preserve">the </w:t>
      </w:r>
      <w:r w:rsidR="00D92A17">
        <w:rPr>
          <w:rFonts w:ascii="Times New Roman" w:hAnsi="Times New Roman" w:cs="Times New Roman"/>
          <w:color w:val="FF0000"/>
        </w:rPr>
        <w:t xml:space="preserve">free </w:t>
      </w:r>
      <w:r w:rsidRPr="007D3DB2">
        <w:rPr>
          <w:rFonts w:ascii="Times New Roman" w:hAnsi="Times New Roman" w:cs="Times New Roman"/>
          <w:color w:val="FF0000"/>
        </w:rPr>
        <w:t>ChatGPT</w:t>
      </w:r>
      <w:r w:rsidR="00D92A17"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 w:rsidR="00833F41" w:rsidRPr="007D3DB2">
        <w:rPr>
          <w:rFonts w:ascii="Times New Roman" w:hAnsi="Times New Roman" w:cs="Times New Roman"/>
          <w:color w:val="FF0000"/>
        </w:rPr>
        <w:t xml:space="preserve">complete 2 user stories </w:t>
      </w:r>
      <w:r w:rsidR="00F91698" w:rsidRPr="007D3DB2">
        <w:rPr>
          <w:rFonts w:ascii="Times New Roman" w:hAnsi="Times New Roman" w:cs="Times New Roman"/>
          <w:color w:val="FF0000"/>
        </w:rPr>
        <w:t>and their respective</w:t>
      </w:r>
      <w:r w:rsidR="00833F41" w:rsidRPr="007D3DB2">
        <w:rPr>
          <w:rFonts w:ascii="Times New Roman" w:hAnsi="Times New Roman" w:cs="Times New Roman"/>
          <w:color w:val="FF0000"/>
        </w:rPr>
        <w:t xml:space="preserve"> acceptance criteria.</w:t>
      </w:r>
      <w:r w:rsidR="007D3DB2" w:rsidRPr="007D3DB2">
        <w:rPr>
          <w:rFonts w:ascii="Times New Roman" w:hAnsi="Times New Roman" w:cs="Times New Roman"/>
          <w:color w:val="FF0000"/>
        </w:rPr>
        <w:t xml:space="preserve"> You also need to ensure that the generated user stories are correct</w:t>
      </w:r>
      <w:r w:rsidR="00F90E08">
        <w:rPr>
          <w:rFonts w:ascii="Times New Roman" w:hAnsi="Times New Roman" w:cs="Times New Roman"/>
          <w:color w:val="FF0000"/>
        </w:rPr>
        <w:t xml:space="preserve"> and refine them if </w:t>
      </w:r>
      <w:r w:rsidR="007D3DB2" w:rsidRPr="007D3DB2">
        <w:rPr>
          <w:rFonts w:ascii="Times New Roman" w:hAnsi="Times New Roman" w:cs="Times New Roman"/>
          <w:color w:val="FF0000"/>
        </w:rPr>
        <w:t xml:space="preserve">not. At the end of the submission, provide </w:t>
      </w:r>
      <w:r w:rsidR="00F90E08">
        <w:rPr>
          <w:rFonts w:ascii="Times New Roman" w:hAnsi="Times New Roman" w:cs="Times New Roman"/>
          <w:color w:val="FF0000"/>
        </w:rPr>
        <w:t>screenshots of your ChatGPT prompts and answers, along with errors the ChatGPT made and that</w:t>
      </w:r>
      <w:r w:rsidR="00DE0F36">
        <w:rPr>
          <w:rFonts w:ascii="Times New Roman" w:hAnsi="Times New Roman" w:cs="Times New Roman"/>
          <w:color w:val="FF0000"/>
        </w:rPr>
        <w:t xml:space="preserve"> you had to correct</w:t>
      </w:r>
      <w:r w:rsidR="007D3DB2" w:rsidRPr="007D3DB2">
        <w:rPr>
          <w:rFonts w:ascii="Times New Roman" w:hAnsi="Times New Roman" w:cs="Times New Roman"/>
          <w:color w:val="FF0000"/>
        </w:rPr>
        <w:t>.</w:t>
      </w:r>
      <w:r w:rsidR="00B73DF5">
        <w:rPr>
          <w:rFonts w:ascii="Times New Roman" w:hAnsi="Times New Roman" w:cs="Times New Roman"/>
          <w:color w:val="FF0000"/>
        </w:rPr>
        <w:t xml:space="preserve"> You may also use LLMs hosted locally.</w:t>
      </w:r>
      <w:r w:rsidR="00317B4C">
        <w:rPr>
          <w:rFonts w:ascii="Times New Roman" w:hAnsi="Times New Roman" w:cs="Times New Roman"/>
          <w:color w:val="FF0000"/>
        </w:rPr>
        <w:t xml:space="preserve"> </w:t>
      </w:r>
      <w:r w:rsidR="00552AD9">
        <w:rPr>
          <w:rFonts w:ascii="Times New Roman" w:hAnsi="Times New Roman" w:cs="Times New Roman"/>
          <w:color w:val="FF0000"/>
        </w:rPr>
        <w:t xml:space="preserve">Points will be deducted if no screenshots </w:t>
      </w:r>
      <w:r w:rsidR="00F90E08">
        <w:rPr>
          <w:rFonts w:ascii="Times New Roman" w:hAnsi="Times New Roman" w:cs="Times New Roman"/>
          <w:color w:val="FF0000"/>
        </w:rPr>
        <w:t xml:space="preserve">are </w:t>
      </w:r>
      <w:r w:rsidR="00552AD9">
        <w:rPr>
          <w:rFonts w:ascii="Times New Roman" w:hAnsi="Times New Roman" w:cs="Times New Roman"/>
          <w:color w:val="FF0000"/>
        </w:rPr>
        <w:t>provided.</w:t>
      </w:r>
    </w:p>
    <w:p w14:paraId="324A9FC0" w14:textId="77777777" w:rsidR="00966DEE" w:rsidRDefault="00966DEE" w:rsidP="00891B06">
      <w:pPr>
        <w:rPr>
          <w:rFonts w:ascii="Times New Roman" w:hAnsi="Times New Roman" w:cs="Times New Roman"/>
        </w:rPr>
      </w:pPr>
    </w:p>
    <w:p w14:paraId="70C47B28" w14:textId="17B3C862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User Stories</w:t>
      </w:r>
      <w:r w:rsidR="003200C8">
        <w:rPr>
          <w:rFonts w:ascii="Times New Roman" w:hAnsi="Times New Roman" w:cs="Times New Roman"/>
          <w:b/>
        </w:rPr>
        <w:t xml:space="preserve"> (3 points)</w:t>
      </w:r>
    </w:p>
    <w:p w14:paraId="3CB59E00" w14:textId="4AF64FE0" w:rsidR="003E43A4" w:rsidRDefault="003E43A4" w:rsidP="003E43A4">
      <w:pPr>
        <w:rPr>
          <w:rFonts w:ascii="Times New Roman" w:hAnsi="Times New Roman" w:cs="Times New Roman"/>
        </w:rPr>
      </w:pPr>
    </w:p>
    <w:p w14:paraId="3F1E3645" w14:textId="169470F4" w:rsidR="003200C8" w:rsidRPr="003200C8" w:rsidRDefault="003200C8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01378BAE" w14:textId="77777777" w:rsidR="003200C8" w:rsidRDefault="003200C8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450"/>
        <w:gridCol w:w="1956"/>
        <w:gridCol w:w="5492"/>
        <w:gridCol w:w="928"/>
        <w:gridCol w:w="1434"/>
      </w:tblGrid>
      <w:tr w:rsidR="008756BF" w:rsidRPr="003200C8" w14:paraId="36CBA03B" w14:textId="77777777" w:rsidTr="006D119A">
        <w:tc>
          <w:tcPr>
            <w:tcW w:w="450" w:type="dxa"/>
          </w:tcPr>
          <w:p w14:paraId="1E7B3234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980" w:type="dxa"/>
          </w:tcPr>
          <w:p w14:paraId="7741C450" w14:textId="6F115D0B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580" w:type="dxa"/>
          </w:tcPr>
          <w:p w14:paraId="31151F95" w14:textId="1877A918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810" w:type="dxa"/>
          </w:tcPr>
          <w:p w14:paraId="12696DF9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71ACB0F0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8756BF" w:rsidRPr="003200C8" w14:paraId="23407AFD" w14:textId="77777777" w:rsidTr="006D119A">
        <w:tc>
          <w:tcPr>
            <w:tcW w:w="450" w:type="dxa"/>
          </w:tcPr>
          <w:p w14:paraId="3CCEDA7D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980" w:type="dxa"/>
          </w:tcPr>
          <w:p w14:paraId="66A0CC31" w14:textId="32BB11CC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580" w:type="dxa"/>
          </w:tcPr>
          <w:p w14:paraId="41C66B63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74128AE8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667CD3D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756BF" w:rsidRPr="003200C8" w14:paraId="1ACF3249" w14:textId="77777777" w:rsidTr="006D119A">
        <w:tc>
          <w:tcPr>
            <w:tcW w:w="450" w:type="dxa"/>
          </w:tcPr>
          <w:p w14:paraId="7BBB0111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0" w:type="dxa"/>
          </w:tcPr>
          <w:p w14:paraId="5024DC1D" w14:textId="1F9CC4C7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580" w:type="dxa"/>
          </w:tcPr>
          <w:p w14:paraId="311D36F4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48D1F021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38F5F263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756BF" w:rsidRPr="003200C8" w14:paraId="7C93E531" w14:textId="77777777" w:rsidTr="006D119A">
        <w:tc>
          <w:tcPr>
            <w:tcW w:w="450" w:type="dxa"/>
          </w:tcPr>
          <w:p w14:paraId="19C8DA23" w14:textId="0086DE37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3</w:t>
            </w:r>
          </w:p>
        </w:tc>
        <w:tc>
          <w:tcPr>
            <w:tcW w:w="1980" w:type="dxa"/>
          </w:tcPr>
          <w:p w14:paraId="49652C5C" w14:textId="5AD2F07A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5580" w:type="dxa"/>
          </w:tcPr>
          <w:p w14:paraId="49638F60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0B803A6F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514E5EA8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570C9" w:rsidRPr="003200C8" w14:paraId="2D657C10" w14:textId="77777777" w:rsidTr="006D119A">
        <w:tc>
          <w:tcPr>
            <w:tcW w:w="450" w:type="dxa"/>
          </w:tcPr>
          <w:p w14:paraId="31FB4A15" w14:textId="2B6C4FD2" w:rsidR="004570C9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980" w:type="dxa"/>
          </w:tcPr>
          <w:p w14:paraId="1055D016" w14:textId="13676E2D" w:rsidR="004570C9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580" w:type="dxa"/>
          </w:tcPr>
          <w:p w14:paraId="471CA845" w14:textId="77777777" w:rsidR="004570C9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31703576" w14:textId="77777777" w:rsidR="004570C9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38BFB3E7" w14:textId="77777777" w:rsidR="004570C9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4570C9" w:rsidRPr="003200C8" w14:paraId="6EC6BB77" w14:textId="77777777" w:rsidTr="006D119A">
        <w:tc>
          <w:tcPr>
            <w:tcW w:w="450" w:type="dxa"/>
          </w:tcPr>
          <w:p w14:paraId="27413B69" w14:textId="72A137DE" w:rsidR="004570C9" w:rsidRPr="003200C8" w:rsidRDefault="006D119A" w:rsidP="0023430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0" w:type="dxa"/>
          </w:tcPr>
          <w:p w14:paraId="0C90F4F4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580" w:type="dxa"/>
          </w:tcPr>
          <w:p w14:paraId="3011E4E5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3986FE22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AD02922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756BF" w:rsidRPr="003200C8" w14:paraId="3949CAB3" w14:textId="77777777" w:rsidTr="006D119A">
        <w:tc>
          <w:tcPr>
            <w:tcW w:w="450" w:type="dxa"/>
          </w:tcPr>
          <w:p w14:paraId="50CC76F2" w14:textId="69320C35" w:rsidR="008756BF" w:rsidRPr="003200C8" w:rsidRDefault="006D119A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980" w:type="dxa"/>
          </w:tcPr>
          <w:p w14:paraId="4EFBFC5A" w14:textId="3D44CC89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580" w:type="dxa"/>
          </w:tcPr>
          <w:p w14:paraId="340CEBC0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6EBD0388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643D6FFD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756BF" w:rsidRPr="003200C8" w14:paraId="11EE81CE" w14:textId="77777777" w:rsidTr="006D119A">
        <w:tc>
          <w:tcPr>
            <w:tcW w:w="450" w:type="dxa"/>
          </w:tcPr>
          <w:p w14:paraId="6D03DEC3" w14:textId="35E442FC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980" w:type="dxa"/>
          </w:tcPr>
          <w:p w14:paraId="4885C198" w14:textId="19CBB6E2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580" w:type="dxa"/>
          </w:tcPr>
          <w:p w14:paraId="4E60CDA4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72BDFC38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7D81E2E8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05F6771C" w14:textId="77777777" w:rsidR="003E43A4" w:rsidRDefault="003E43A4" w:rsidP="003E43A4">
      <w:pPr>
        <w:rPr>
          <w:rFonts w:ascii="Times New Roman" w:hAnsi="Times New Roman" w:cs="Times New Roman"/>
        </w:rPr>
      </w:pPr>
    </w:p>
    <w:p w14:paraId="5B441448" w14:textId="15E3BA0D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Acceptance Criteria</w:t>
      </w:r>
      <w:r w:rsidR="0080269C" w:rsidRPr="0080269C">
        <w:rPr>
          <w:rFonts w:ascii="Times New Roman" w:hAnsi="Times New Roman" w:cs="Times New Roman"/>
          <w:b/>
        </w:rPr>
        <w:t xml:space="preserve"> (AC) </w:t>
      </w:r>
      <w:r w:rsidR="003200C8">
        <w:rPr>
          <w:rFonts w:ascii="Times New Roman" w:hAnsi="Times New Roman" w:cs="Times New Roman"/>
          <w:b/>
        </w:rPr>
        <w:t>(</w:t>
      </w:r>
      <w:r w:rsidR="00F954F6">
        <w:rPr>
          <w:rFonts w:ascii="Times New Roman" w:hAnsi="Times New Roman" w:cs="Times New Roman"/>
          <w:b/>
        </w:rPr>
        <w:t>8</w:t>
      </w:r>
      <w:r w:rsidR="003200C8">
        <w:rPr>
          <w:rFonts w:ascii="Times New Roman" w:hAnsi="Times New Roman" w:cs="Times New Roman"/>
          <w:b/>
        </w:rPr>
        <w:t xml:space="preserve"> points)</w:t>
      </w:r>
      <w:r w:rsidR="002043C4">
        <w:rPr>
          <w:rFonts w:ascii="Times New Roman" w:hAnsi="Times New Roman" w:cs="Times New Roman"/>
          <w:b/>
        </w:rPr>
        <w:t>: Add/delete rows as needed.</w:t>
      </w:r>
    </w:p>
    <w:p w14:paraId="5DCB0750" w14:textId="77777777" w:rsidR="003E43A4" w:rsidRDefault="003E43A4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CB3606" w:rsidRPr="003200C8" w14:paraId="0F45402F" w14:textId="77777777" w:rsidTr="003200C8">
        <w:tc>
          <w:tcPr>
            <w:tcW w:w="1695" w:type="dxa"/>
          </w:tcPr>
          <w:p w14:paraId="50E47D4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8A5DD62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3E2AF056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1052F72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79770DB9" w14:textId="1544C05A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Status (completed, toDo, inPprogress)</w:t>
            </w:r>
          </w:p>
        </w:tc>
      </w:tr>
      <w:tr w:rsidR="003200C8" w:rsidRPr="003200C8" w14:paraId="551A5773" w14:textId="77777777" w:rsidTr="003200C8">
        <w:tc>
          <w:tcPr>
            <w:tcW w:w="1695" w:type="dxa"/>
            <w:vMerge w:val="restart"/>
          </w:tcPr>
          <w:p w14:paraId="6EBC0B49" w14:textId="154FD97A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40" w:type="dxa"/>
          </w:tcPr>
          <w:p w14:paraId="3F09E2E9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  <w:tc>
          <w:tcPr>
            <w:tcW w:w="5997" w:type="dxa"/>
          </w:tcPr>
          <w:p w14:paraId="0CBDCF30" w14:textId="03B21C76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1.1 &lt;scenario description&gt;</w:t>
            </w:r>
          </w:p>
          <w:p w14:paraId="0E8EB6B5" w14:textId="2D669F1C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</w:p>
          <w:p w14:paraId="1C7EB6F6" w14:textId="01A6600D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</w:p>
          <w:p w14:paraId="7952D3FE" w14:textId="7DD56BC2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Then </w:t>
            </w:r>
          </w:p>
        </w:tc>
        <w:tc>
          <w:tcPr>
            <w:tcW w:w="2023" w:type="dxa"/>
          </w:tcPr>
          <w:p w14:paraId="7A059CC0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200C8" w:rsidRPr="003200C8" w14:paraId="204F3A5E" w14:textId="77777777" w:rsidTr="003200C8">
        <w:tc>
          <w:tcPr>
            <w:tcW w:w="1695" w:type="dxa"/>
            <w:vMerge/>
          </w:tcPr>
          <w:p w14:paraId="6E99C1EC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BB17133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  <w:tc>
          <w:tcPr>
            <w:tcW w:w="5997" w:type="dxa"/>
          </w:tcPr>
          <w:p w14:paraId="6601B1AB" w14:textId="6B3514A8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1.2 &lt;scenario description&gt;</w:t>
            </w:r>
          </w:p>
          <w:p w14:paraId="7C9F43F5" w14:textId="57F8271F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</w:p>
          <w:p w14:paraId="04FF1088" w14:textId="77777777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</w:p>
          <w:p w14:paraId="01506BC0" w14:textId="4829F511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</w:p>
        </w:tc>
        <w:tc>
          <w:tcPr>
            <w:tcW w:w="2023" w:type="dxa"/>
          </w:tcPr>
          <w:p w14:paraId="7F4FBC14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200C8" w:rsidRPr="003200C8" w14:paraId="4649018F" w14:textId="77777777" w:rsidTr="003200C8">
        <w:tc>
          <w:tcPr>
            <w:tcW w:w="1695" w:type="dxa"/>
            <w:vMerge/>
          </w:tcPr>
          <w:p w14:paraId="1A7EF0E8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2ECB612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…</w:t>
            </w:r>
          </w:p>
        </w:tc>
        <w:tc>
          <w:tcPr>
            <w:tcW w:w="5997" w:type="dxa"/>
          </w:tcPr>
          <w:p w14:paraId="1E119673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63CDD357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200C8" w:rsidRPr="003200C8" w14:paraId="4B70A795" w14:textId="77777777" w:rsidTr="003200C8">
        <w:tc>
          <w:tcPr>
            <w:tcW w:w="1695" w:type="dxa"/>
            <w:vMerge w:val="restart"/>
          </w:tcPr>
          <w:p w14:paraId="79CDA6BC" w14:textId="3356E08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40" w:type="dxa"/>
          </w:tcPr>
          <w:p w14:paraId="618267B1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.1</w:t>
            </w:r>
          </w:p>
        </w:tc>
        <w:tc>
          <w:tcPr>
            <w:tcW w:w="5997" w:type="dxa"/>
          </w:tcPr>
          <w:p w14:paraId="647AEBA2" w14:textId="7D8F06C9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2.1 &lt;scenario description&gt;</w:t>
            </w:r>
          </w:p>
          <w:p w14:paraId="0CAB67D8" w14:textId="6A26904E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</w:p>
          <w:p w14:paraId="26BB74B4" w14:textId="77777777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</w:p>
          <w:p w14:paraId="62D0D2A1" w14:textId="0078EFD1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</w:p>
        </w:tc>
        <w:tc>
          <w:tcPr>
            <w:tcW w:w="2023" w:type="dxa"/>
          </w:tcPr>
          <w:p w14:paraId="0D89FBB2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200C8" w:rsidRPr="003200C8" w14:paraId="4EC8F2D5" w14:textId="77777777" w:rsidTr="003200C8">
        <w:tc>
          <w:tcPr>
            <w:tcW w:w="1695" w:type="dxa"/>
            <w:vMerge/>
          </w:tcPr>
          <w:p w14:paraId="3BD9D260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687F26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…</w:t>
            </w:r>
          </w:p>
        </w:tc>
        <w:tc>
          <w:tcPr>
            <w:tcW w:w="5997" w:type="dxa"/>
          </w:tcPr>
          <w:p w14:paraId="79E29936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16E5F700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2043C4" w:rsidRPr="003200C8" w14:paraId="4083D920" w14:textId="77777777" w:rsidTr="003200C8">
        <w:tc>
          <w:tcPr>
            <w:tcW w:w="1695" w:type="dxa"/>
          </w:tcPr>
          <w:p w14:paraId="2ECD07F9" w14:textId="40A1B3F5" w:rsidR="002043C4" w:rsidRPr="003200C8" w:rsidRDefault="006A3E2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…</w:t>
            </w:r>
          </w:p>
        </w:tc>
        <w:tc>
          <w:tcPr>
            <w:tcW w:w="540" w:type="dxa"/>
          </w:tcPr>
          <w:p w14:paraId="0AB7B66C" w14:textId="77777777" w:rsidR="002043C4" w:rsidRPr="003200C8" w:rsidRDefault="002043C4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44DE1457" w14:textId="77777777" w:rsidR="002043C4" w:rsidRPr="003200C8" w:rsidRDefault="002043C4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16BF35E9" w14:textId="77777777" w:rsidR="002043C4" w:rsidRPr="003200C8" w:rsidRDefault="002043C4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6CC39456" w14:textId="77777777" w:rsidR="00B26148" w:rsidRDefault="00B26148" w:rsidP="00B26148">
      <w:pPr>
        <w:pStyle w:val="ListParagraph"/>
        <w:rPr>
          <w:rFonts w:ascii="Times New Roman" w:hAnsi="Times New Roman" w:cs="Times New Roman"/>
          <w:b/>
        </w:rPr>
      </w:pPr>
    </w:p>
    <w:p w14:paraId="0E18AAE0" w14:textId="59433176" w:rsidR="003E43A4" w:rsidRPr="00B874FF" w:rsidRDefault="00B874FF" w:rsidP="00F40C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874FF">
        <w:rPr>
          <w:rFonts w:ascii="Times New Roman" w:hAnsi="Times New Roman" w:cs="Times New Roman"/>
          <w:b/>
        </w:rPr>
        <w:t>Data flow diagram</w:t>
      </w:r>
      <w:r w:rsidR="000A0ACA">
        <w:rPr>
          <w:rFonts w:ascii="Times New Roman" w:hAnsi="Times New Roman" w:cs="Times New Roman"/>
          <w:b/>
        </w:rPr>
        <w:t xml:space="preserve"> (DFD)</w:t>
      </w:r>
      <w:r w:rsidR="00B26148" w:rsidRPr="00B874FF">
        <w:rPr>
          <w:rFonts w:ascii="Times New Roman" w:hAnsi="Times New Roman" w:cs="Times New Roman"/>
          <w:b/>
        </w:rPr>
        <w:t xml:space="preserve"> (</w:t>
      </w:r>
      <w:r w:rsidRPr="00B874FF">
        <w:rPr>
          <w:rFonts w:ascii="Times New Roman" w:hAnsi="Times New Roman" w:cs="Times New Roman"/>
          <w:b/>
        </w:rPr>
        <w:t>4</w:t>
      </w:r>
      <w:r w:rsidR="00B26148" w:rsidRPr="00B874FF">
        <w:rPr>
          <w:rFonts w:ascii="Times New Roman" w:hAnsi="Times New Roman" w:cs="Times New Roman"/>
          <w:b/>
        </w:rPr>
        <w:t xml:space="preserve"> points)</w:t>
      </w:r>
      <w:r w:rsidR="001228F9">
        <w:rPr>
          <w:rFonts w:ascii="Times New Roman" w:hAnsi="Times New Roman" w:cs="Times New Roman"/>
          <w:b/>
        </w:rPr>
        <w:t>:</w:t>
      </w:r>
    </w:p>
    <w:p w14:paraId="59453F82" w14:textId="77777777" w:rsidR="00B874FF" w:rsidRDefault="00B874FF" w:rsidP="00B874FF">
      <w:pPr>
        <w:ind w:left="720"/>
        <w:rPr>
          <w:rFonts w:ascii="Times New Roman" w:hAnsi="Times New Roman" w:cs="Times New Roman"/>
        </w:rPr>
      </w:pPr>
    </w:p>
    <w:p w14:paraId="6601E700" w14:textId="3357F09F" w:rsidR="00D67305" w:rsidRPr="00B874FF" w:rsidRDefault="00D67305" w:rsidP="0083552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 a web-based SOS game that allows players from all over the world to play SOS games against each other (similar to chess.com </w:t>
      </w:r>
      <w:r w:rsidR="00F27286">
        <w:rPr>
          <w:rFonts w:ascii="Times New Roman" w:hAnsi="Times New Roman" w:cs="Times New Roman"/>
        </w:rPr>
        <w:t>for chess</w:t>
      </w:r>
      <w:r>
        <w:rPr>
          <w:rFonts w:ascii="Times New Roman" w:hAnsi="Times New Roman" w:cs="Times New Roman"/>
        </w:rPr>
        <w:t>). Using data flow digram examples presented in class, draw the data flow diagram</w:t>
      </w:r>
      <w:r w:rsidR="00021B41">
        <w:rPr>
          <w:rFonts w:ascii="Times New Roman" w:hAnsi="Times New Roman" w:cs="Times New Roman"/>
        </w:rPr>
        <w:t xml:space="preserve"> for your global SOS game</w:t>
      </w:r>
      <w:r>
        <w:rPr>
          <w:rFonts w:ascii="Times New Roman" w:hAnsi="Times New Roman" w:cs="Times New Roman"/>
        </w:rPr>
        <w:t>. You may use the tool of your choice, but it is a good idea to get familiar with draw.io</w:t>
      </w:r>
      <w:r w:rsidR="00BB4B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D67305">
        <w:rPr>
          <w:rFonts w:ascii="Times New Roman" w:hAnsi="Times New Roman" w:cs="Times New Roman"/>
        </w:rPr>
        <w:t>https://app.diagrams.net/</w:t>
      </w:r>
      <w:r>
        <w:rPr>
          <w:rFonts w:ascii="Times New Roman" w:hAnsi="Times New Roman" w:cs="Times New Roman"/>
        </w:rPr>
        <w:t xml:space="preserve">) or </w:t>
      </w:r>
      <w:r w:rsidR="009E0A3D">
        <w:rPr>
          <w:rFonts w:ascii="Times New Roman" w:hAnsi="Times New Roman" w:cs="Times New Roman"/>
        </w:rPr>
        <w:t xml:space="preserve">other </w:t>
      </w:r>
      <w:r>
        <w:rPr>
          <w:rFonts w:ascii="Times New Roman" w:hAnsi="Times New Roman" w:cs="Times New Roman"/>
        </w:rPr>
        <w:t>similar tools.</w:t>
      </w:r>
    </w:p>
    <w:sectPr w:rsidR="00D67305" w:rsidRPr="00B874FF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4A1D"/>
    <w:multiLevelType w:val="hybridMultilevel"/>
    <w:tmpl w:val="01B02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0092349A"/>
    <w:lvl w:ilvl="0" w:tplc="51A6E0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67A57A0D"/>
    <w:multiLevelType w:val="hybridMultilevel"/>
    <w:tmpl w:val="4FE80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364270F"/>
    <w:multiLevelType w:val="hybridMultilevel"/>
    <w:tmpl w:val="5F3871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06724"/>
    <w:multiLevelType w:val="hybridMultilevel"/>
    <w:tmpl w:val="95289F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0169468">
    <w:abstractNumId w:val="1"/>
  </w:num>
  <w:num w:numId="2" w16cid:durableId="1823740102">
    <w:abstractNumId w:val="11"/>
  </w:num>
  <w:num w:numId="3" w16cid:durableId="1381588370">
    <w:abstractNumId w:val="4"/>
  </w:num>
  <w:num w:numId="4" w16cid:durableId="2080900725">
    <w:abstractNumId w:val="3"/>
  </w:num>
  <w:num w:numId="5" w16cid:durableId="243689497">
    <w:abstractNumId w:val="2"/>
  </w:num>
  <w:num w:numId="6" w16cid:durableId="1523124147">
    <w:abstractNumId w:val="5"/>
  </w:num>
  <w:num w:numId="7" w16cid:durableId="6323777">
    <w:abstractNumId w:val="6"/>
  </w:num>
  <w:num w:numId="8" w16cid:durableId="450637991">
    <w:abstractNumId w:val="10"/>
  </w:num>
  <w:num w:numId="9" w16cid:durableId="1249314268">
    <w:abstractNumId w:val="9"/>
  </w:num>
  <w:num w:numId="10" w16cid:durableId="996302901">
    <w:abstractNumId w:val="8"/>
  </w:num>
  <w:num w:numId="11" w16cid:durableId="704214214">
    <w:abstractNumId w:val="7"/>
  </w:num>
  <w:num w:numId="12" w16cid:durableId="119376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0NjEwMzcyNjBT0lEKTi0uzszPAykwrQUAuqO+fywAAAA="/>
  </w:docVars>
  <w:rsids>
    <w:rsidRoot w:val="00891B06"/>
    <w:rsid w:val="00010482"/>
    <w:rsid w:val="00021B41"/>
    <w:rsid w:val="00045AC4"/>
    <w:rsid w:val="00045FCF"/>
    <w:rsid w:val="00061280"/>
    <w:rsid w:val="00081143"/>
    <w:rsid w:val="000A0ACA"/>
    <w:rsid w:val="000C2A49"/>
    <w:rsid w:val="000D100A"/>
    <w:rsid w:val="000E666F"/>
    <w:rsid w:val="000E7AD5"/>
    <w:rsid w:val="000F049A"/>
    <w:rsid w:val="001228F9"/>
    <w:rsid w:val="00142BF7"/>
    <w:rsid w:val="00170452"/>
    <w:rsid w:val="00194D91"/>
    <w:rsid w:val="001B0D85"/>
    <w:rsid w:val="001F4935"/>
    <w:rsid w:val="002043C4"/>
    <w:rsid w:val="00230672"/>
    <w:rsid w:val="002429FD"/>
    <w:rsid w:val="0025721E"/>
    <w:rsid w:val="002847E8"/>
    <w:rsid w:val="002B0D53"/>
    <w:rsid w:val="002C2647"/>
    <w:rsid w:val="002D6855"/>
    <w:rsid w:val="002F0A38"/>
    <w:rsid w:val="00317B4C"/>
    <w:rsid w:val="003200C8"/>
    <w:rsid w:val="00332A32"/>
    <w:rsid w:val="003A3F81"/>
    <w:rsid w:val="003C5B9B"/>
    <w:rsid w:val="003E43A4"/>
    <w:rsid w:val="003F7392"/>
    <w:rsid w:val="00411E4E"/>
    <w:rsid w:val="00436070"/>
    <w:rsid w:val="00451657"/>
    <w:rsid w:val="004570C9"/>
    <w:rsid w:val="00461A01"/>
    <w:rsid w:val="00487D29"/>
    <w:rsid w:val="004A05BC"/>
    <w:rsid w:val="004B77B1"/>
    <w:rsid w:val="004C28D5"/>
    <w:rsid w:val="004D39C6"/>
    <w:rsid w:val="004D43F3"/>
    <w:rsid w:val="00552AD9"/>
    <w:rsid w:val="00593ED8"/>
    <w:rsid w:val="005A245D"/>
    <w:rsid w:val="005B09A1"/>
    <w:rsid w:val="005B77C8"/>
    <w:rsid w:val="005C1AAB"/>
    <w:rsid w:val="00616BB4"/>
    <w:rsid w:val="00681942"/>
    <w:rsid w:val="006941F7"/>
    <w:rsid w:val="006A3497"/>
    <w:rsid w:val="006A3E27"/>
    <w:rsid w:val="006A68BC"/>
    <w:rsid w:val="006C7EE0"/>
    <w:rsid w:val="006D119A"/>
    <w:rsid w:val="006D2695"/>
    <w:rsid w:val="006D7829"/>
    <w:rsid w:val="007164F6"/>
    <w:rsid w:val="00747E28"/>
    <w:rsid w:val="007D3DB2"/>
    <w:rsid w:val="007D5DEB"/>
    <w:rsid w:val="0080269C"/>
    <w:rsid w:val="008231E0"/>
    <w:rsid w:val="00833F41"/>
    <w:rsid w:val="00835524"/>
    <w:rsid w:val="00845FF1"/>
    <w:rsid w:val="008756BF"/>
    <w:rsid w:val="00880682"/>
    <w:rsid w:val="00891B06"/>
    <w:rsid w:val="008A1B4A"/>
    <w:rsid w:val="008C2AE3"/>
    <w:rsid w:val="008D598D"/>
    <w:rsid w:val="008F6DE4"/>
    <w:rsid w:val="00902001"/>
    <w:rsid w:val="00922728"/>
    <w:rsid w:val="00966DEE"/>
    <w:rsid w:val="009B30E9"/>
    <w:rsid w:val="009B7FEB"/>
    <w:rsid w:val="009E0A3D"/>
    <w:rsid w:val="009F430C"/>
    <w:rsid w:val="009F49DD"/>
    <w:rsid w:val="009F68CA"/>
    <w:rsid w:val="00A202CB"/>
    <w:rsid w:val="00A27798"/>
    <w:rsid w:val="00A35D19"/>
    <w:rsid w:val="00A400A2"/>
    <w:rsid w:val="00A41500"/>
    <w:rsid w:val="00A57D64"/>
    <w:rsid w:val="00A70792"/>
    <w:rsid w:val="00AA0E4E"/>
    <w:rsid w:val="00AF3898"/>
    <w:rsid w:val="00B025AA"/>
    <w:rsid w:val="00B03C36"/>
    <w:rsid w:val="00B23002"/>
    <w:rsid w:val="00B26148"/>
    <w:rsid w:val="00B31DEE"/>
    <w:rsid w:val="00B3565D"/>
    <w:rsid w:val="00B4101D"/>
    <w:rsid w:val="00B73DF5"/>
    <w:rsid w:val="00B874FF"/>
    <w:rsid w:val="00BB4285"/>
    <w:rsid w:val="00BB4BE1"/>
    <w:rsid w:val="00BE4C4D"/>
    <w:rsid w:val="00C41C58"/>
    <w:rsid w:val="00C904CB"/>
    <w:rsid w:val="00CA69E9"/>
    <w:rsid w:val="00CB3606"/>
    <w:rsid w:val="00CD07A3"/>
    <w:rsid w:val="00CE7A85"/>
    <w:rsid w:val="00D376FA"/>
    <w:rsid w:val="00D51FC9"/>
    <w:rsid w:val="00D54889"/>
    <w:rsid w:val="00D66B0E"/>
    <w:rsid w:val="00D67305"/>
    <w:rsid w:val="00D82066"/>
    <w:rsid w:val="00D92A17"/>
    <w:rsid w:val="00DD4250"/>
    <w:rsid w:val="00DE0F36"/>
    <w:rsid w:val="00DF3638"/>
    <w:rsid w:val="00E15499"/>
    <w:rsid w:val="00E6425D"/>
    <w:rsid w:val="00E82562"/>
    <w:rsid w:val="00E873DC"/>
    <w:rsid w:val="00E96BAF"/>
    <w:rsid w:val="00EC2186"/>
    <w:rsid w:val="00ED41E7"/>
    <w:rsid w:val="00EF002B"/>
    <w:rsid w:val="00EF1E59"/>
    <w:rsid w:val="00F27286"/>
    <w:rsid w:val="00F502FD"/>
    <w:rsid w:val="00F90E08"/>
    <w:rsid w:val="00F91698"/>
    <w:rsid w:val="00F954F6"/>
    <w:rsid w:val="00FA6086"/>
    <w:rsid w:val="00FB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29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9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9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9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38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theme" Target="theme/theme1.xml"/><Relationship Id="rId5" Type="http://schemas.openxmlformats.org/officeDocument/2006/relationships/image" Target="media/image1.tif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ubrovenski, Vladislav (UMKC-Student)</cp:lastModifiedBy>
  <cp:revision>123</cp:revision>
  <cp:lastPrinted>2019-09-06T16:38:00Z</cp:lastPrinted>
  <dcterms:created xsi:type="dcterms:W3CDTF">2019-08-25T19:00:00Z</dcterms:created>
  <dcterms:modified xsi:type="dcterms:W3CDTF">2024-09-09T13:14:00Z</dcterms:modified>
</cp:coreProperties>
</file>